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17EED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017EED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1F6CE15F" w:rsidR="00017EED" w:rsidRPr="00046421" w:rsidRDefault="00017EED" w:rsidP="00017EE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Pitching and Striking Tent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51257102" w:rsidR="00017EED" w:rsidRPr="00046421" w:rsidRDefault="005026F8" w:rsidP="00017EE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5026F8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</w:t>
            </w:r>
            <w:r w:rsidR="00017EED">
              <w:rPr>
                <w:b/>
                <w:sz w:val="30"/>
                <w:szCs w:val="30"/>
              </w:rPr>
              <w:t xml:space="preserve">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017EED" w:rsidRPr="007A49B1" w:rsidRDefault="00017EED" w:rsidP="00017EE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017EED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017EED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017EED" w:rsidRPr="00046421" w:rsidRDefault="00017EED" w:rsidP="00017EE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464DBCA8" w:rsidR="00017EED" w:rsidRPr="00046421" w:rsidRDefault="005026F8" w:rsidP="00017EE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5026F8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17EED" w:rsidRPr="007A49B1" w:rsidRDefault="00017EED" w:rsidP="00017EE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17EED" w:rsidRPr="007A49B1" w:rsidRDefault="00017EED" w:rsidP="00017EE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17249" w:rsidRPr="0071703B" w14:paraId="6992CBA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50F3594" w14:textId="315694B5" w:rsidR="00C17249" w:rsidRPr="004C5134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193AD55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15"/>
            <w:bookmarkStart w:id="1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13876515" w14:textId="796D7DF3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</w:tc>
        <w:tc>
          <w:tcPr>
            <w:tcW w:w="7506" w:type="dxa"/>
            <w:shd w:val="clear" w:color="auto" w:fill="auto"/>
          </w:tcPr>
          <w:p w14:paraId="7885DEF1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Designated Leader In Charge</w:t>
            </w:r>
            <w:r>
              <w:rPr>
                <w:bCs/>
              </w:rPr>
              <w:t>.</w:t>
            </w:r>
          </w:p>
          <w:p w14:paraId="42C6B392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5BE3B0CB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4C3D82D6" w14:textId="490243E5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6ED12C06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8C7F8C1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A152AB4" w14:textId="389E39F2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2921D8F9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913E9FF" w14:textId="128D9D0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C04B4BA" w14:textId="6EAF56C3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In Charge to include instructions about no running, </w:t>
            </w:r>
            <w:r>
              <w:rPr>
                <w:bCs/>
              </w:rPr>
              <w:t>handling ropes, and handling poles.</w:t>
            </w:r>
          </w:p>
        </w:tc>
        <w:tc>
          <w:tcPr>
            <w:tcW w:w="3549" w:type="dxa"/>
            <w:shd w:val="clear" w:color="auto" w:fill="auto"/>
          </w:tcPr>
          <w:p w14:paraId="6B961C48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2E186C8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9"/>
            <w:bookmarkStart w:id="3" w:name="OLE_LINK10"/>
            <w:bookmarkStart w:id="4" w:name="OLE_LINK38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2"/>
            <w:bookmarkEnd w:id="3"/>
            <w:bookmarkEnd w:id="4"/>
          </w:p>
        </w:tc>
        <w:tc>
          <w:tcPr>
            <w:tcW w:w="1556" w:type="dxa"/>
            <w:shd w:val="clear" w:color="auto" w:fill="auto"/>
          </w:tcPr>
          <w:p w14:paraId="624D160E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5" w:name="OLE_LINK19"/>
            <w:bookmarkStart w:id="6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2B8D6BE8" w14:textId="6A9351B6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7" w:name="OLE_LINK21"/>
            <w:bookmarkStart w:id="8" w:name="OLE_LINK22"/>
            <w:bookmarkEnd w:id="5"/>
            <w:bookmarkEnd w:id="6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7"/>
          <w:bookmarkEnd w:id="8"/>
          <w:p w14:paraId="6B716A16" w14:textId="707AB71B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252A238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02AC2AFA" w14:textId="2F64B459" w:rsidR="00C17249" w:rsidRPr="006256F4" w:rsidRDefault="00C17249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5A172E74" w:rsidR="00C17249" w:rsidRPr="00C1724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injury from slips, trips and falls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DD9D23C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Check for natural hazards in the build area.</w:t>
            </w:r>
          </w:p>
          <w:p w14:paraId="2D00080B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Make sure everyone’s wearing suitable footwear.</w:t>
            </w:r>
          </w:p>
          <w:p w14:paraId="69B7C8B9" w14:textId="77777777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Assess the weather risk before and during the session.</w:t>
            </w:r>
          </w:p>
          <w:p w14:paraId="0E6B3AB1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onsider moving </w:t>
            </w:r>
            <w:r>
              <w:rPr>
                <w:bCs/>
              </w:rPr>
              <w:t>the</w:t>
            </w:r>
            <w:r w:rsidRPr="004C5134">
              <w:rPr>
                <w:bCs/>
              </w:rPr>
              <w:t xml:space="preserve"> activity to another area if needed.</w:t>
            </w:r>
          </w:p>
          <w:p w14:paraId="3B6FADBF" w14:textId="42B75478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A5F101A" w:rsidR="00C17249" w:rsidRP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lastRenderedPageBreak/>
              <w:t>Risk of strains or other injuries from handling equipment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9" w:name="OLE_LINK13"/>
            <w:bookmarkStart w:id="10" w:name="OLE_LINK14"/>
            <w:bookmarkStart w:id="11" w:name="OLE_LINK78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9"/>
            <w:bookmarkEnd w:id="10"/>
            <w:bookmarkEnd w:id="11"/>
          </w:p>
        </w:tc>
        <w:tc>
          <w:tcPr>
            <w:tcW w:w="7506" w:type="dxa"/>
            <w:shd w:val="clear" w:color="auto" w:fill="auto"/>
          </w:tcPr>
          <w:p w14:paraId="23DA4AE9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heck equipment before use. Report any damaged or faulty equipment. </w:t>
            </w:r>
          </w:p>
          <w:p w14:paraId="1633AEA8" w14:textId="77777777" w:rsidR="006256F4" w:rsidRDefault="006256F4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Ensure adult supervision and suitable briefing and management of activity.  </w:t>
            </w:r>
          </w:p>
          <w:p w14:paraId="4E8B6CA5" w14:textId="77777777" w:rsidR="006256F4" w:rsidRDefault="006256F4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If applicable, demonstrate safe lifting </w:t>
            </w:r>
            <w:proofErr w:type="spellStart"/>
            <w:r w:rsidRPr="006256F4">
              <w:rPr>
                <w:bCs/>
              </w:rPr>
              <w:t>techniqeues</w:t>
            </w:r>
            <w:proofErr w:type="spellEnd"/>
            <w:r w:rsidRPr="006256F4">
              <w:rPr>
                <w:bCs/>
              </w:rPr>
              <w:t xml:space="preserve"> using bent knees and straight back method.</w:t>
            </w:r>
          </w:p>
          <w:p w14:paraId="7613BF75" w14:textId="77777777" w:rsidR="006256F4" w:rsidRDefault="006256F4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Young people to only carry items that they can manage. </w:t>
            </w:r>
          </w:p>
          <w:p w14:paraId="020DBFF7" w14:textId="77777777" w:rsidR="006256F4" w:rsidRDefault="006256F4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Young people to carry any load deemed "heavy" by a leader between 2 young people to reduce risk of </w:t>
            </w:r>
            <w:proofErr w:type="spellStart"/>
            <w:r w:rsidRPr="006256F4">
              <w:rPr>
                <w:bCs/>
              </w:rPr>
              <w:t>musculo</w:t>
            </w:r>
            <w:proofErr w:type="spellEnd"/>
            <w:r w:rsidRPr="006256F4">
              <w:rPr>
                <w:bCs/>
              </w:rPr>
              <w:t>-skeletal injury.</w:t>
            </w:r>
          </w:p>
          <w:p w14:paraId="6DECB5FC" w14:textId="648A079F" w:rsidR="00C17249" w:rsidRPr="004C5134" w:rsidRDefault="00C17249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2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2"/>
          </w:p>
        </w:tc>
      </w:tr>
      <w:tr w:rsidR="00C17249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7A6A1401" w:rsidR="00C17249" w:rsidRPr="00C17249" w:rsidRDefault="006256F4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poked eyes from tent poles</w:t>
            </w:r>
          </w:p>
        </w:tc>
        <w:tc>
          <w:tcPr>
            <w:tcW w:w="1556" w:type="dxa"/>
            <w:shd w:val="clear" w:color="auto" w:fill="auto"/>
          </w:tcPr>
          <w:p w14:paraId="13070D1D" w14:textId="77777777" w:rsidR="006256F4" w:rsidRDefault="006256F4" w:rsidP="006256F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2854550" w14:textId="108EBA60" w:rsidR="00C17249" w:rsidRPr="00A177DF" w:rsidRDefault="006256F4" w:rsidP="006256F4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CEBBCBD" w14:textId="77777777" w:rsidR="006256F4" w:rsidRDefault="006256F4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>Remind young people to be careful with tent poles</w:t>
            </w:r>
          </w:p>
          <w:p w14:paraId="3D63767D" w14:textId="12DF96CD" w:rsidR="006256F4" w:rsidRDefault="006256F4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Remind young people to not run </w:t>
            </w:r>
            <w:r>
              <w:rPr>
                <w:bCs/>
              </w:rPr>
              <w:t>near tents</w:t>
            </w:r>
          </w:p>
          <w:p w14:paraId="0C8B2DE8" w14:textId="77777777" w:rsidR="006256F4" w:rsidRDefault="006256F4" w:rsidP="006256F4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Consider closer supervision for children with SEN.</w:t>
            </w:r>
          </w:p>
          <w:p w14:paraId="2DC0FA1C" w14:textId="19A5E692" w:rsidR="00C17249" w:rsidRPr="004C5134" w:rsidRDefault="006256F4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F47DB29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</w:p>
        </w:tc>
      </w:tr>
      <w:tr w:rsidR="00C17249" w:rsidRPr="001C60E8" w14:paraId="508F9416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FE8AC2C" w14:textId="0E73D8BA" w:rsidR="00C17249" w:rsidRPr="004C5134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13" w:name="OLE_LINK47"/>
            <w:bookmarkStart w:id="14" w:name="OLE_LINK48"/>
            <w:r>
              <w:rPr>
                <w:bCs/>
                <w:sz w:val="20"/>
                <w:szCs w:val="20"/>
              </w:rPr>
              <w:t>Other unforeseen hazards</w:t>
            </w:r>
            <w:bookmarkEnd w:id="13"/>
            <w:bookmarkEnd w:id="14"/>
          </w:p>
        </w:tc>
        <w:tc>
          <w:tcPr>
            <w:tcW w:w="1556" w:type="dxa"/>
            <w:shd w:val="clear" w:color="auto" w:fill="auto"/>
          </w:tcPr>
          <w:p w14:paraId="06BA02CD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C22001B" w14:textId="290A310F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86491F0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F6AE9D8" w14:textId="453F8B70" w:rsidR="00C17249" w:rsidRPr="004C5134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5399DBBC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B0523" w14:textId="77777777" w:rsidR="00E11DFD" w:rsidRDefault="00E11DFD">
      <w:r>
        <w:separator/>
      </w:r>
    </w:p>
  </w:endnote>
  <w:endnote w:type="continuationSeparator" w:id="0">
    <w:p w14:paraId="3B4F7D06" w14:textId="77777777" w:rsidR="00E11DFD" w:rsidRDefault="00E11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63338DA-FF44-0D4F-B9EF-F6D1828C8643}"/>
    <w:embedBold r:id="rId2" w:fontKey="{6A046C3B-F0B6-9C45-B8DA-48333FE8FD41}"/>
    <w:embedItalic r:id="rId3" w:fontKey="{671E26D4-596F-214F-9586-7D8D41874358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6BB63B00-CADD-B14A-9F66-422954B35E0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0EF4B0CB-695E-2E4F-833F-6F43D6EDAD33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BCE431DD-EA40-4447-997E-E37B6FAFB82C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DE2E0456-B439-6041-89D4-51AD10BEA006}"/>
    <w:embedBold r:id="rId8" w:fontKey="{D69D6D6D-3B02-4B4F-95F9-4D4DC8F63CF0}"/>
    <w:embedItalic r:id="rId9" w:fontKey="{1ABD8E66-F6F7-4C4A-ACFE-B17164776EAB}"/>
    <w:embedBoldItalic r:id="rId10" w:fontKey="{41873C52-05CE-EE41-8C62-4D3E5012C1DB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7E67F9A9-4113-CB49-A542-9B6B7F5B308E}"/>
    <w:embedBold r:id="rId12" w:fontKey="{B9612C48-E8F6-7843-BF25-B64638790751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F86C0298-75B0-0149-94F1-AE2A7D6D50AB}"/>
    <w:embedBold r:id="rId14" w:fontKey="{49F7417E-35E8-B240-A095-5FF9F4ED9437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23FE1953-FD60-7649-8CBC-79C11CC124CD}"/>
    <w:embedBold r:id="rId16" w:fontKey="{AB164F31-A25C-7941-9545-9DBD6DA07A19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8A2B8DCC-3FBB-804F-A5AB-D07474063A31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5B7F6E99-C6A8-3747-84CA-863553E54375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92A377B1-BE5E-2A42-89DC-82718A161C4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3F78C706-5810-4D4E-A0E4-B7D5C97AE984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2" w:fontKey="{D732BECA-B2F5-2645-BA62-02EE6D8F5E5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8A2F" w14:textId="77777777" w:rsidR="00E11DFD" w:rsidRDefault="00E11DFD">
      <w:r>
        <w:separator/>
      </w:r>
    </w:p>
  </w:footnote>
  <w:footnote w:type="continuationSeparator" w:id="0">
    <w:p w14:paraId="6C485505" w14:textId="77777777" w:rsidR="00E11DFD" w:rsidRDefault="00E11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736221">
    <w:abstractNumId w:val="20"/>
  </w:num>
  <w:num w:numId="2" w16cid:durableId="1587764391">
    <w:abstractNumId w:val="25"/>
  </w:num>
  <w:num w:numId="3" w16cid:durableId="424351166">
    <w:abstractNumId w:val="30"/>
  </w:num>
  <w:num w:numId="4" w16cid:durableId="1346786200">
    <w:abstractNumId w:val="16"/>
  </w:num>
  <w:num w:numId="5" w16cid:durableId="972295991">
    <w:abstractNumId w:val="26"/>
  </w:num>
  <w:num w:numId="6" w16cid:durableId="648826141">
    <w:abstractNumId w:val="0"/>
  </w:num>
  <w:num w:numId="7" w16cid:durableId="557127001">
    <w:abstractNumId w:val="1"/>
  </w:num>
  <w:num w:numId="8" w16cid:durableId="1247616805">
    <w:abstractNumId w:val="2"/>
  </w:num>
  <w:num w:numId="9" w16cid:durableId="1485505885">
    <w:abstractNumId w:val="3"/>
  </w:num>
  <w:num w:numId="10" w16cid:durableId="386926333">
    <w:abstractNumId w:val="8"/>
  </w:num>
  <w:num w:numId="11" w16cid:durableId="248126819">
    <w:abstractNumId w:val="4"/>
  </w:num>
  <w:num w:numId="12" w16cid:durableId="1383021269">
    <w:abstractNumId w:val="5"/>
  </w:num>
  <w:num w:numId="13" w16cid:durableId="558126352">
    <w:abstractNumId w:val="6"/>
  </w:num>
  <w:num w:numId="14" w16cid:durableId="586382145">
    <w:abstractNumId w:val="7"/>
  </w:num>
  <w:num w:numId="15" w16cid:durableId="160043703">
    <w:abstractNumId w:val="9"/>
  </w:num>
  <w:num w:numId="16" w16cid:durableId="1390034436">
    <w:abstractNumId w:val="12"/>
  </w:num>
  <w:num w:numId="17" w16cid:durableId="567689817">
    <w:abstractNumId w:val="23"/>
  </w:num>
  <w:num w:numId="18" w16cid:durableId="738207803">
    <w:abstractNumId w:val="15"/>
  </w:num>
  <w:num w:numId="19" w16cid:durableId="405568749">
    <w:abstractNumId w:val="37"/>
  </w:num>
  <w:num w:numId="20" w16cid:durableId="355159038">
    <w:abstractNumId w:val="33"/>
  </w:num>
  <w:num w:numId="21" w16cid:durableId="572931878">
    <w:abstractNumId w:val="38"/>
  </w:num>
  <w:num w:numId="22" w16cid:durableId="2078475111">
    <w:abstractNumId w:val="31"/>
  </w:num>
  <w:num w:numId="23" w16cid:durableId="997654635">
    <w:abstractNumId w:val="13"/>
  </w:num>
  <w:num w:numId="24" w16cid:durableId="526218904">
    <w:abstractNumId w:val="14"/>
  </w:num>
  <w:num w:numId="25" w16cid:durableId="506096957">
    <w:abstractNumId w:val="27"/>
  </w:num>
  <w:num w:numId="26" w16cid:durableId="752624542">
    <w:abstractNumId w:val="22"/>
  </w:num>
  <w:num w:numId="27" w16cid:durableId="726998163">
    <w:abstractNumId w:val="10"/>
  </w:num>
  <w:num w:numId="28" w16cid:durableId="939219807">
    <w:abstractNumId w:val="19"/>
  </w:num>
  <w:num w:numId="29" w16cid:durableId="1671524984">
    <w:abstractNumId w:val="24"/>
  </w:num>
  <w:num w:numId="30" w16cid:durableId="934826135">
    <w:abstractNumId w:val="32"/>
  </w:num>
  <w:num w:numId="31" w16cid:durableId="312102079">
    <w:abstractNumId w:val="35"/>
  </w:num>
  <w:num w:numId="32" w16cid:durableId="417674793">
    <w:abstractNumId w:val="34"/>
  </w:num>
  <w:num w:numId="33" w16cid:durableId="1303267111">
    <w:abstractNumId w:val="21"/>
  </w:num>
  <w:num w:numId="34" w16cid:durableId="867833954">
    <w:abstractNumId w:val="28"/>
  </w:num>
  <w:num w:numId="35" w16cid:durableId="1052193025">
    <w:abstractNumId w:val="18"/>
  </w:num>
  <w:num w:numId="36" w16cid:durableId="1351294710">
    <w:abstractNumId w:val="25"/>
  </w:num>
  <w:num w:numId="37" w16cid:durableId="1134834667">
    <w:abstractNumId w:val="17"/>
  </w:num>
  <w:num w:numId="38" w16cid:durableId="777067208">
    <w:abstractNumId w:val="25"/>
  </w:num>
  <w:num w:numId="39" w16cid:durableId="1623802931">
    <w:abstractNumId w:val="11"/>
  </w:num>
  <w:num w:numId="40" w16cid:durableId="1047070742">
    <w:abstractNumId w:val="25"/>
  </w:num>
  <w:num w:numId="41" w16cid:durableId="107090532">
    <w:abstractNumId w:val="36"/>
  </w:num>
  <w:num w:numId="42" w16cid:durableId="677805475">
    <w:abstractNumId w:val="29"/>
  </w:num>
  <w:num w:numId="43" w16cid:durableId="497499006">
    <w:abstractNumId w:val="25"/>
  </w:num>
  <w:num w:numId="44" w16cid:durableId="102382647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7EED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83803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5134"/>
    <w:rsid w:val="004C6902"/>
    <w:rsid w:val="004E1C74"/>
    <w:rsid w:val="004E31E2"/>
    <w:rsid w:val="004E37CB"/>
    <w:rsid w:val="004E768C"/>
    <w:rsid w:val="004F0DAC"/>
    <w:rsid w:val="005026F8"/>
    <w:rsid w:val="0052135F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256F4"/>
    <w:rsid w:val="00656BD1"/>
    <w:rsid w:val="0066293D"/>
    <w:rsid w:val="00681D40"/>
    <w:rsid w:val="006B2FFC"/>
    <w:rsid w:val="006E4079"/>
    <w:rsid w:val="006E797F"/>
    <w:rsid w:val="006F0955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2339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1724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11DFD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256F4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9</cp:revision>
  <cp:lastPrinted>2019-01-31T08:56:00Z</cp:lastPrinted>
  <dcterms:created xsi:type="dcterms:W3CDTF">2021-03-24T15:23:00Z</dcterms:created>
  <dcterms:modified xsi:type="dcterms:W3CDTF">2022-09-0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